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0B43C3" w14:textId="7116337A" w:rsidR="00B16057" w:rsidRPr="0095132B" w:rsidRDefault="00B16057">
      <w:pPr>
        <w:rPr>
          <w:sz w:val="28"/>
          <w:szCs w:val="28"/>
        </w:rPr>
      </w:pPr>
      <w:r w:rsidRPr="0095132B">
        <w:rPr>
          <w:rFonts w:cstheme="minorHAnsi"/>
          <w:sz w:val="28"/>
          <w:szCs w:val="28"/>
        </w:rPr>
        <w:t>∑</w:t>
      </w:r>
      <w:r w:rsidR="0095132B" w:rsidRPr="0095132B">
        <w:rPr>
          <w:rFonts w:cstheme="minorHAnsi"/>
          <w:sz w:val="28"/>
          <w:szCs w:val="28"/>
        </w:rPr>
        <w:t xml:space="preserve"> </w:t>
      </w:r>
      <w:r w:rsidRPr="0095132B">
        <w:rPr>
          <w:sz w:val="28"/>
          <w:szCs w:val="28"/>
        </w:rPr>
        <w:t>=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{</w:t>
      </w:r>
      <w:r w:rsidR="00191D17" w:rsidRPr="0095132B">
        <w:rPr>
          <w:sz w:val="28"/>
          <w:szCs w:val="28"/>
        </w:rPr>
        <w:t>0,1</w:t>
      </w:r>
      <w:r w:rsidRPr="0095132B">
        <w:rPr>
          <w:sz w:val="28"/>
          <w:szCs w:val="28"/>
        </w:rPr>
        <w:t>}</w:t>
      </w:r>
    </w:p>
    <w:p w14:paraId="4CAE168D" w14:textId="4FC67D7A" w:rsidR="00D74423" w:rsidRPr="0095132B" w:rsidRDefault="00D74423">
      <w:pPr>
        <w:rPr>
          <w:sz w:val="28"/>
          <w:szCs w:val="28"/>
        </w:rPr>
      </w:pPr>
      <w:r w:rsidRPr="0095132B">
        <w:rPr>
          <w:rFonts w:cstheme="minorHAnsi"/>
          <w:sz w:val="28"/>
          <w:szCs w:val="28"/>
        </w:rPr>
        <w:t xml:space="preserve">Ͳ = ∑ Ս {L, </w:t>
      </w:r>
      <w:bookmarkStart w:id="0" w:name="_GoBack"/>
      <w:bookmarkEnd w:id="0"/>
      <w:r w:rsidRPr="0095132B">
        <w:rPr>
          <w:rFonts w:cstheme="minorHAnsi"/>
          <w:sz w:val="28"/>
          <w:szCs w:val="28"/>
        </w:rPr>
        <w:t>R} – {Θ}</w:t>
      </w:r>
    </w:p>
    <w:p w14:paraId="11702482" w14:textId="389B7AA6" w:rsidR="00B16057" w:rsidRPr="0095132B" w:rsidRDefault="00B16057">
      <w:pPr>
        <w:rPr>
          <w:sz w:val="28"/>
          <w:szCs w:val="28"/>
        </w:rPr>
      </w:pPr>
      <w:r w:rsidRPr="0095132B">
        <w:rPr>
          <w:sz w:val="28"/>
          <w:szCs w:val="28"/>
        </w:rPr>
        <w:t>Q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=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{q0, q1, q2, q3, q4,</w:t>
      </w:r>
      <w:r w:rsidRPr="0095132B">
        <w:rPr>
          <w:rFonts w:ascii="Calibri" w:eastAsia="Times New Roman" w:hAnsi="Calibri" w:cs="Calibri"/>
          <w:color w:val="000000"/>
          <w:sz w:val="28"/>
          <w:szCs w:val="28"/>
          <w:lang w:eastAsia="pl-PL"/>
        </w:rPr>
        <w:t>}</w:t>
      </w:r>
    </w:p>
    <w:p w14:paraId="39696378" w14:textId="503793C1" w:rsidR="000D6B3A" w:rsidRPr="0095132B" w:rsidRDefault="00B16057">
      <w:pPr>
        <w:rPr>
          <w:sz w:val="28"/>
          <w:szCs w:val="28"/>
        </w:rPr>
      </w:pPr>
      <w:r w:rsidRPr="0095132B">
        <w:rPr>
          <w:sz w:val="28"/>
          <w:szCs w:val="28"/>
        </w:rPr>
        <w:t>q0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=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q0</w:t>
      </w:r>
    </w:p>
    <w:p w14:paraId="11727219" w14:textId="7F2C3172" w:rsidR="00596B0C" w:rsidRPr="0095132B" w:rsidRDefault="00B16057">
      <w:pPr>
        <w:rPr>
          <w:sz w:val="28"/>
          <w:szCs w:val="28"/>
        </w:rPr>
      </w:pPr>
      <w:r w:rsidRPr="0095132B">
        <w:rPr>
          <w:sz w:val="28"/>
          <w:szCs w:val="28"/>
        </w:rPr>
        <w:t>A</w:t>
      </w:r>
      <w:r w:rsidR="0095132B" w:rsidRPr="0095132B">
        <w:rPr>
          <w:sz w:val="28"/>
          <w:szCs w:val="28"/>
        </w:rPr>
        <w:t xml:space="preserve"> </w:t>
      </w:r>
      <w:r w:rsidRPr="0095132B">
        <w:rPr>
          <w:sz w:val="28"/>
          <w:szCs w:val="28"/>
        </w:rPr>
        <w:t>= {</w:t>
      </w:r>
      <w:r w:rsidR="002D3991" w:rsidRPr="0095132B">
        <w:rPr>
          <w:rFonts w:ascii="Calibri" w:eastAsia="Times New Roman" w:hAnsi="Calibri" w:cs="Calibri"/>
          <w:color w:val="000000"/>
          <w:sz w:val="28"/>
          <w:szCs w:val="28"/>
          <w:lang w:eastAsia="pl-PL"/>
        </w:rPr>
        <w:t>q3</w:t>
      </w:r>
      <w:r w:rsidRPr="0095132B">
        <w:rPr>
          <w:sz w:val="28"/>
          <w:szCs w:val="28"/>
        </w:rPr>
        <w:t>}</w:t>
      </w:r>
    </w:p>
    <w:tbl>
      <w:tblPr>
        <w:tblpPr w:leftFromText="141" w:rightFromText="141" w:vertAnchor="text" w:horzAnchor="page" w:tblpX="3271" w:tblpY="1022"/>
        <w:tblW w:w="452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8"/>
        <w:gridCol w:w="1133"/>
        <w:gridCol w:w="1133"/>
        <w:gridCol w:w="1133"/>
      </w:tblGrid>
      <w:tr w:rsidR="0095132B" w:rsidRPr="0095132B" w14:paraId="13A3D8BA" w14:textId="77777777" w:rsidTr="0095132B">
        <w:trPr>
          <w:trHeight w:val="380"/>
        </w:trPr>
        <w:tc>
          <w:tcPr>
            <w:tcW w:w="112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D11A57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sz w:val="28"/>
                <w:szCs w:val="28"/>
              </w:rPr>
              <w:t>δ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C2CC3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DEE4F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C32C1" w14:textId="08CB5ACE" w:rsidR="0095132B" w:rsidRPr="0095132B" w:rsidRDefault="00F43635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cstheme="minorHAnsi"/>
                <w:sz w:val="28"/>
                <w:szCs w:val="28"/>
              </w:rPr>
              <w:t>Θ</w:t>
            </w:r>
          </w:p>
        </w:tc>
      </w:tr>
      <w:tr w:rsidR="0095132B" w:rsidRPr="0095132B" w14:paraId="505B44E6" w14:textId="77777777" w:rsidTr="0095132B">
        <w:trPr>
          <w:trHeight w:val="380"/>
        </w:trPr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E1D68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0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ADD5A" w14:textId="17DE8224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A6C83" w14:textId="5962E46C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2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19482" w14:textId="1482CA31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</w:tr>
      <w:tr w:rsidR="0095132B" w:rsidRPr="0095132B" w14:paraId="74578A02" w14:textId="77777777" w:rsidTr="0095132B">
        <w:trPr>
          <w:trHeight w:val="380"/>
        </w:trPr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6F0731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1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3C243" w14:textId="610E16E8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0478E" w14:textId="78B88212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5C370" w14:textId="507B2715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proofErr w:type="gramEnd"/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-</w:t>
            </w:r>
          </w:p>
        </w:tc>
      </w:tr>
      <w:tr w:rsidR="0095132B" w:rsidRPr="0095132B" w14:paraId="6ED2BACE" w14:textId="77777777" w:rsidTr="0095132B">
        <w:trPr>
          <w:trHeight w:val="380"/>
        </w:trPr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66543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2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7A2F7" w14:textId="4515669B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3BF96" w14:textId="5FEBEB8E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9BFDF" w14:textId="0699A64B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</w:tr>
      <w:tr w:rsidR="0095132B" w:rsidRPr="0095132B" w14:paraId="2A2DE15C" w14:textId="77777777" w:rsidTr="0095132B">
        <w:trPr>
          <w:trHeight w:val="380"/>
        </w:trPr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56726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2EF73" w14:textId="3E40554E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8F607" w14:textId="6114396D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34FEC" w14:textId="77504086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-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-</w:t>
            </w:r>
          </w:p>
        </w:tc>
      </w:tr>
      <w:tr w:rsidR="0095132B" w:rsidRPr="0095132B" w14:paraId="1BE9ED9B" w14:textId="77777777" w:rsidTr="0095132B">
        <w:trPr>
          <w:trHeight w:val="380"/>
        </w:trPr>
        <w:tc>
          <w:tcPr>
            <w:tcW w:w="112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2B4AFB" w14:textId="77777777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 w:rsidRPr="0095132B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860BE" w14:textId="524F10B2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41F88" w14:textId="0CD4F6FF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0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4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L</w:t>
            </w:r>
          </w:p>
        </w:tc>
        <w:tc>
          <w:tcPr>
            <w:tcW w:w="11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A7B53" w14:textId="0C5914AF" w:rsidR="0095132B" w:rsidRPr="0095132B" w:rsidRDefault="0095132B" w:rsidP="0095132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</w:pP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1,</w:t>
            </w:r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q3,</w:t>
            </w:r>
            <w:proofErr w:type="gramEnd"/>
            <w:r w:rsidR="00705FEF"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  <w:lang w:eastAsia="pl-PL"/>
              </w:rPr>
              <w:t>-</w:t>
            </w:r>
          </w:p>
        </w:tc>
      </w:tr>
    </w:tbl>
    <w:p w14:paraId="474C32C2" w14:textId="7340CE0A" w:rsidR="00596B0C" w:rsidRPr="0095132B" w:rsidRDefault="00D74423">
      <w:pPr>
        <w:rPr>
          <w:rFonts w:eastAsiaTheme="minorEastAsia" w:cstheme="minorHAnsi"/>
          <w:sz w:val="28"/>
          <w:szCs w:val="28"/>
        </w:rPr>
      </w:pPr>
      <w:r w:rsidRPr="0095132B">
        <w:rPr>
          <w:sz w:val="28"/>
          <w:szCs w:val="28"/>
        </w:rPr>
        <w:t xml:space="preserve"> </w:t>
      </w:r>
      <w:proofErr w:type="gramStart"/>
      <w:r w:rsidR="00B16057" w:rsidRPr="0095132B">
        <w:rPr>
          <w:sz w:val="28"/>
          <w:szCs w:val="28"/>
        </w:rPr>
        <w:t xml:space="preserve">δ </w:t>
      </w:r>
      <w:r w:rsidR="0095132B" w:rsidRPr="0095132B">
        <w:rPr>
          <w:sz w:val="28"/>
          <w:szCs w:val="28"/>
        </w:rPr>
        <w:t>:</w:t>
      </w:r>
      <w:proofErr w:type="gramEnd"/>
      <w:r w:rsidR="00B16057" w:rsidRPr="0095132B">
        <w:rPr>
          <w:sz w:val="28"/>
          <w:szCs w:val="28"/>
        </w:rPr>
        <w:t xml:space="preserve"> Q x </w:t>
      </w:r>
      <w:r w:rsidRPr="0095132B">
        <w:rPr>
          <w:rFonts w:cstheme="minorHAnsi"/>
          <w:sz w:val="28"/>
          <w:szCs w:val="28"/>
        </w:rPr>
        <w:t>Ͳ</w:t>
      </w:r>
      <w:r w:rsidR="00B16057" w:rsidRPr="0095132B">
        <w:rPr>
          <w:rFonts w:cstheme="minorHAnsi"/>
          <w:sz w:val="28"/>
          <w:szCs w:val="28"/>
        </w:rPr>
        <w:t xml:space="preserve"> </w:t>
      </w:r>
      <w:r w:rsidR="00B16057" w:rsidRPr="0095132B">
        <w:rPr>
          <w:rFonts w:cstheme="minorHAnsi"/>
          <w:sz w:val="28"/>
          <w:szCs w:val="28"/>
        </w:rPr>
        <w:sym w:font="Wingdings" w:char="F0E0"/>
      </w:r>
      <w:r w:rsidR="00B16057" w:rsidRPr="0095132B">
        <w:rPr>
          <w:rFonts w:cstheme="minorHAnsi"/>
          <w:sz w:val="28"/>
          <w:szCs w:val="28"/>
        </w:rPr>
        <w:t xml:space="preserve"> </w:t>
      </w:r>
      <w:r w:rsidRPr="0095132B">
        <w:rPr>
          <w:sz w:val="28"/>
          <w:szCs w:val="28"/>
        </w:rPr>
        <w:t xml:space="preserve">Q x </w:t>
      </w:r>
      <w:r w:rsidRPr="0095132B">
        <w:rPr>
          <w:rFonts w:cstheme="minorHAnsi"/>
          <w:sz w:val="28"/>
          <w:szCs w:val="28"/>
        </w:rPr>
        <w:t>Ͳ x {L, R}</w:t>
      </w:r>
    </w:p>
    <w:sectPr w:rsidR="00596B0C" w:rsidRPr="009513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K0BEIzAzNDUyUdpeDU4uLM/DyQAtNaAJNvzN8sAAAA"/>
  </w:docVars>
  <w:rsids>
    <w:rsidRoot w:val="00596B0C"/>
    <w:rsid w:val="000B5527"/>
    <w:rsid w:val="000D476A"/>
    <w:rsid w:val="000D6B3A"/>
    <w:rsid w:val="00191D17"/>
    <w:rsid w:val="002205B4"/>
    <w:rsid w:val="002D3991"/>
    <w:rsid w:val="00596B0C"/>
    <w:rsid w:val="00606E32"/>
    <w:rsid w:val="006B4798"/>
    <w:rsid w:val="00705FEF"/>
    <w:rsid w:val="009012F5"/>
    <w:rsid w:val="00930059"/>
    <w:rsid w:val="0095132B"/>
    <w:rsid w:val="00A734B8"/>
    <w:rsid w:val="00B16057"/>
    <w:rsid w:val="00B863CE"/>
    <w:rsid w:val="00CC2120"/>
    <w:rsid w:val="00D74423"/>
    <w:rsid w:val="00F43635"/>
    <w:rsid w:val="00F75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59846"/>
  <w15:chartTrackingRefBased/>
  <w15:docId w15:val="{2CF6CB02-8A24-4F7E-AD97-B3AB204DA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96B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B0C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C212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3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0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2</cp:revision>
  <cp:lastPrinted>2020-01-12T12:01:00Z</cp:lastPrinted>
  <dcterms:created xsi:type="dcterms:W3CDTF">2020-01-12T12:05:00Z</dcterms:created>
  <dcterms:modified xsi:type="dcterms:W3CDTF">2020-01-12T12:05:00Z</dcterms:modified>
</cp:coreProperties>
</file>